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CC8B2" w14:textId="1B001C4C" w:rsidR="008754B2" w:rsidRPr="00AD12AD" w:rsidRDefault="00464FEF" w:rsidP="0013482A">
      <w:pPr>
        <w:pStyle w:val="NoSpacing"/>
        <w:jc w:val="center"/>
        <w:rPr>
          <w:b/>
          <w:sz w:val="28"/>
          <w:szCs w:val="28"/>
          <w:lang w:val="en-US"/>
        </w:rPr>
      </w:pPr>
      <w:r w:rsidRPr="00AD12AD">
        <w:rPr>
          <w:b/>
          <w:sz w:val="28"/>
          <w:szCs w:val="28"/>
          <w:lang w:val="en-US"/>
        </w:rPr>
        <w:t xml:space="preserve">Terms and Conditions for </w:t>
      </w:r>
      <w:r w:rsidR="0013482A" w:rsidRPr="00AD12AD">
        <w:rPr>
          <w:b/>
          <w:sz w:val="28"/>
          <w:szCs w:val="28"/>
          <w:lang w:val="en-US"/>
        </w:rPr>
        <w:t xml:space="preserve">the </w:t>
      </w:r>
      <w:r w:rsidR="00DB45A7" w:rsidRPr="00AD12AD">
        <w:rPr>
          <w:b/>
          <w:sz w:val="28"/>
          <w:szCs w:val="28"/>
          <w:lang w:val="en-US"/>
        </w:rPr>
        <w:t>Trachoma</w:t>
      </w:r>
      <w:r w:rsidRPr="00AD12AD">
        <w:rPr>
          <w:b/>
          <w:sz w:val="28"/>
          <w:szCs w:val="28"/>
          <w:lang w:val="en-US"/>
        </w:rPr>
        <w:t xml:space="preserve"> photo database</w:t>
      </w:r>
    </w:p>
    <w:p w14:paraId="42D5DFD2" w14:textId="5C65D4CC" w:rsidR="00464FEF" w:rsidRDefault="00464FEF" w:rsidP="00464FEF">
      <w:pPr>
        <w:pStyle w:val="NoSpacing"/>
        <w:rPr>
          <w:lang w:val="en-US"/>
        </w:rPr>
      </w:pPr>
    </w:p>
    <w:p w14:paraId="5D0F59DA" w14:textId="481DB886" w:rsidR="001934B6" w:rsidRDefault="001934B6" w:rsidP="001934B6">
      <w:pPr>
        <w:pStyle w:val="NoSpacing"/>
        <w:rPr>
          <w:lang w:val="en-US"/>
        </w:rPr>
      </w:pPr>
      <w:r w:rsidRPr="1721F2B7">
        <w:rPr>
          <w:lang w:val="en-US"/>
        </w:rPr>
        <w:t>Th</w:t>
      </w:r>
      <w:r w:rsidR="00AD12AD">
        <w:rPr>
          <w:lang w:val="en-US"/>
        </w:rPr>
        <w:t>e Trachoma Photo Database</w:t>
      </w:r>
      <w:r w:rsidRPr="1721F2B7">
        <w:rPr>
          <w:lang w:val="en-US"/>
        </w:rPr>
        <w:t xml:space="preserve"> contains </w:t>
      </w:r>
      <w:r w:rsidR="0013482A" w:rsidRPr="1721F2B7">
        <w:rPr>
          <w:lang w:val="en-US"/>
        </w:rPr>
        <w:t xml:space="preserve">de-identified </w:t>
      </w:r>
      <w:r w:rsidRPr="1721F2B7">
        <w:rPr>
          <w:lang w:val="en-US"/>
        </w:rPr>
        <w:t xml:space="preserve">photos from multiple studies </w:t>
      </w:r>
      <w:r w:rsidR="3D287A38" w:rsidRPr="1721F2B7">
        <w:rPr>
          <w:lang w:val="en-US"/>
        </w:rPr>
        <w:t xml:space="preserve">conducted in multiple </w:t>
      </w:r>
      <w:r w:rsidRPr="1721F2B7">
        <w:rPr>
          <w:lang w:val="en-US"/>
        </w:rPr>
        <w:t xml:space="preserve">countries, </w:t>
      </w:r>
      <w:r w:rsidR="00943E3E" w:rsidRPr="1721F2B7">
        <w:rPr>
          <w:lang w:val="en-US"/>
        </w:rPr>
        <w:t>with</w:t>
      </w:r>
      <w:r w:rsidRPr="1721F2B7">
        <w:rPr>
          <w:lang w:val="en-US"/>
        </w:rPr>
        <w:t xml:space="preserve"> associated metadata. To be granted access to these photos, we ask that you provide the information </w:t>
      </w:r>
      <w:r w:rsidR="00D63AB8" w:rsidRPr="1721F2B7">
        <w:rPr>
          <w:lang w:val="en-US"/>
        </w:rPr>
        <w:t xml:space="preserve">requested below </w:t>
      </w:r>
      <w:r w:rsidRPr="1721F2B7">
        <w:rPr>
          <w:lang w:val="en-US"/>
        </w:rPr>
        <w:t>and agree to the terms &amp; conditions.</w:t>
      </w:r>
      <w:r w:rsidR="00721DAB" w:rsidRPr="1721F2B7">
        <w:rPr>
          <w:lang w:val="en-US"/>
        </w:rPr>
        <w:t xml:space="preserve"> Please return the completed form to </w:t>
      </w:r>
      <w:hyperlink r:id="rId8">
        <w:r w:rsidR="00721DAB" w:rsidRPr="1721F2B7">
          <w:rPr>
            <w:rStyle w:val="Hyperlink"/>
            <w:lang w:val="en-US"/>
          </w:rPr>
          <w:t>admin@tropicaldata.org</w:t>
        </w:r>
      </w:hyperlink>
      <w:r w:rsidR="00721DAB" w:rsidRPr="1721F2B7">
        <w:rPr>
          <w:lang w:val="en-US"/>
        </w:rPr>
        <w:t xml:space="preserve">. </w:t>
      </w:r>
    </w:p>
    <w:p w14:paraId="0798C433" w14:textId="082E759E" w:rsidR="00D63AB8" w:rsidRDefault="00D63AB8" w:rsidP="001934B6">
      <w:pPr>
        <w:pStyle w:val="NoSpacing"/>
        <w:rPr>
          <w:lang w:val="en-US"/>
        </w:rPr>
      </w:pPr>
    </w:p>
    <w:p w14:paraId="7962DD60" w14:textId="77777777" w:rsidR="00E44AB0" w:rsidRDefault="00E44AB0" w:rsidP="001934B6">
      <w:pPr>
        <w:pStyle w:val="NoSpacing"/>
        <w:rPr>
          <w:lang w:val="en-US"/>
        </w:rPr>
      </w:pPr>
    </w:p>
    <w:p w14:paraId="7212B4F0" w14:textId="736AB80F" w:rsidR="00D63AB8" w:rsidRPr="00D63AB8" w:rsidRDefault="00D63AB8" w:rsidP="001934B6">
      <w:pPr>
        <w:pStyle w:val="NoSpacing"/>
        <w:rPr>
          <w:u w:val="single"/>
          <w:lang w:val="en-US"/>
        </w:rPr>
      </w:pPr>
      <w:r>
        <w:rPr>
          <w:u w:val="single"/>
          <w:lang w:val="en-US"/>
        </w:rPr>
        <w:t>Information requested</w:t>
      </w:r>
    </w:p>
    <w:p w14:paraId="0AC6898C" w14:textId="77777777" w:rsidR="001934B6" w:rsidRDefault="001934B6" w:rsidP="001934B6">
      <w:pPr>
        <w:pStyle w:val="NoSpacing"/>
        <w:rPr>
          <w:lang w:val="en-US"/>
        </w:rPr>
      </w:pPr>
    </w:p>
    <w:p w14:paraId="706AD22B" w14:textId="44DCF3FB" w:rsidR="00262C51" w:rsidRDefault="00262C51" w:rsidP="001934B6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Requester’s name</w:t>
      </w:r>
      <w:r w:rsidR="0013482A">
        <w:rPr>
          <w:lang w:val="en-US"/>
        </w:rPr>
        <w:t>:</w:t>
      </w:r>
    </w:p>
    <w:p w14:paraId="7A5D587C" w14:textId="37D95BBB" w:rsidR="00262C51" w:rsidRDefault="00262C51" w:rsidP="001934B6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Requester’s organization</w:t>
      </w:r>
      <w:r w:rsidR="0013482A">
        <w:rPr>
          <w:lang w:val="en-US"/>
        </w:rPr>
        <w:t>:</w:t>
      </w:r>
    </w:p>
    <w:p w14:paraId="75998446" w14:textId="1D6F4E97" w:rsidR="00262C51" w:rsidRDefault="00262C51" w:rsidP="001934B6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Requester’s contact details (address and email address)</w:t>
      </w:r>
      <w:r w:rsidR="0013482A">
        <w:rPr>
          <w:lang w:val="en-US"/>
        </w:rPr>
        <w:t>:</w:t>
      </w:r>
    </w:p>
    <w:p w14:paraId="4B2BAA7C" w14:textId="77777777" w:rsidR="00262C51" w:rsidRDefault="00262C51" w:rsidP="00262C51">
      <w:pPr>
        <w:pStyle w:val="NoSpacing"/>
        <w:ind w:left="360"/>
        <w:rPr>
          <w:lang w:val="en-US"/>
        </w:rPr>
      </w:pPr>
    </w:p>
    <w:p w14:paraId="2B959942" w14:textId="1DB9961E" w:rsidR="0013482A" w:rsidRDefault="0013482A" w:rsidP="00721DAB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 xml:space="preserve">a. </w:t>
      </w:r>
      <w:r w:rsidR="00262C51">
        <w:rPr>
          <w:lang w:val="en-US"/>
        </w:rPr>
        <w:t xml:space="preserve">What is the title of </w:t>
      </w:r>
      <w:r w:rsidR="004B3E87">
        <w:rPr>
          <w:lang w:val="en-US"/>
        </w:rPr>
        <w:t>y</w:t>
      </w:r>
      <w:r w:rsidR="00262C51">
        <w:rPr>
          <w:lang w:val="en-US"/>
        </w:rPr>
        <w:t>our project?</w:t>
      </w:r>
    </w:p>
    <w:p w14:paraId="78A534B0" w14:textId="3627A433" w:rsidR="00262C51" w:rsidRDefault="00721DAB" w:rsidP="00721DAB">
      <w:pPr>
        <w:spacing w:after="0"/>
        <w:ind w:left="720"/>
        <w:rPr>
          <w:lang w:val="en-US"/>
        </w:rPr>
      </w:pPr>
      <w:r w:rsidRPr="1721F2B7">
        <w:rPr>
          <w:lang w:val="en-US"/>
        </w:rPr>
        <w:t xml:space="preserve">b. </w:t>
      </w:r>
      <w:r w:rsidR="73BCEF70" w:rsidRPr="1721F2B7">
        <w:rPr>
          <w:lang w:val="en-US"/>
        </w:rPr>
        <w:t>P</w:t>
      </w:r>
      <w:r w:rsidR="00B91A50" w:rsidRPr="1721F2B7">
        <w:rPr>
          <w:lang w:val="en-US"/>
        </w:rPr>
        <w:t xml:space="preserve">lease provide a short description of </w:t>
      </w:r>
      <w:r w:rsidR="39B542A3" w:rsidRPr="1721F2B7">
        <w:rPr>
          <w:lang w:val="en-US"/>
        </w:rPr>
        <w:t xml:space="preserve">your </w:t>
      </w:r>
      <w:r w:rsidR="00B91A50" w:rsidRPr="1721F2B7">
        <w:rPr>
          <w:lang w:val="en-US"/>
        </w:rPr>
        <w:t>project (two paragraphs max).</w:t>
      </w:r>
    </w:p>
    <w:p w14:paraId="41B9879D" w14:textId="77777777" w:rsidR="00721DAB" w:rsidRPr="0013482A" w:rsidRDefault="00721DAB" w:rsidP="00721DAB">
      <w:pPr>
        <w:spacing w:after="0"/>
        <w:ind w:left="720"/>
        <w:rPr>
          <w:lang w:val="en-US"/>
        </w:rPr>
      </w:pPr>
    </w:p>
    <w:p w14:paraId="0F3CBCDB" w14:textId="3C1A8471" w:rsidR="001934B6" w:rsidRDefault="066C807B" w:rsidP="001934B6">
      <w:pPr>
        <w:pStyle w:val="NoSpacing"/>
        <w:numPr>
          <w:ilvl w:val="0"/>
          <w:numId w:val="1"/>
        </w:numPr>
        <w:rPr>
          <w:lang w:val="en-US"/>
        </w:rPr>
      </w:pPr>
      <w:r w:rsidRPr="1721F2B7">
        <w:rPr>
          <w:lang w:val="en-US"/>
        </w:rPr>
        <w:t>The governing ethics committees for each study</w:t>
      </w:r>
      <w:r w:rsidR="001934B6" w:rsidRPr="1721F2B7">
        <w:rPr>
          <w:lang w:val="en-US"/>
        </w:rPr>
        <w:t xml:space="preserve"> have </w:t>
      </w:r>
      <w:r w:rsidR="3A46B756" w:rsidRPr="1721F2B7">
        <w:rPr>
          <w:lang w:val="en-US"/>
        </w:rPr>
        <w:t>give</w:t>
      </w:r>
      <w:r w:rsidR="39C29630" w:rsidRPr="1721F2B7">
        <w:rPr>
          <w:lang w:val="en-US"/>
        </w:rPr>
        <w:t>n</w:t>
      </w:r>
      <w:r w:rsidR="3A46B756" w:rsidRPr="1721F2B7">
        <w:rPr>
          <w:lang w:val="en-US"/>
        </w:rPr>
        <w:t xml:space="preserve"> approval </w:t>
      </w:r>
      <w:r w:rsidR="001934B6" w:rsidRPr="1721F2B7">
        <w:rPr>
          <w:lang w:val="en-US"/>
        </w:rPr>
        <w:t xml:space="preserve">for the photos </w:t>
      </w:r>
      <w:r w:rsidR="004B3E87" w:rsidRPr="1721F2B7">
        <w:rPr>
          <w:lang w:val="en-US"/>
        </w:rPr>
        <w:t xml:space="preserve">and associated metadata </w:t>
      </w:r>
      <w:r w:rsidR="001934B6" w:rsidRPr="1721F2B7">
        <w:rPr>
          <w:lang w:val="en-US"/>
        </w:rPr>
        <w:t xml:space="preserve">to be used for </w:t>
      </w:r>
      <w:r w:rsidR="00FB4755" w:rsidRPr="1721F2B7">
        <w:rPr>
          <w:lang w:val="en-US"/>
        </w:rPr>
        <w:t xml:space="preserve">educational and </w:t>
      </w:r>
      <w:r w:rsidR="0013482A" w:rsidRPr="1721F2B7">
        <w:rPr>
          <w:lang w:val="en-US"/>
        </w:rPr>
        <w:t xml:space="preserve">research purposes, such as the development of </w:t>
      </w:r>
      <w:r w:rsidR="00FB4755" w:rsidRPr="1721F2B7">
        <w:rPr>
          <w:lang w:val="en-US"/>
        </w:rPr>
        <w:t>photo grading methodolog</w:t>
      </w:r>
      <w:r w:rsidR="0013482A" w:rsidRPr="1721F2B7">
        <w:rPr>
          <w:lang w:val="en-US"/>
        </w:rPr>
        <w:t xml:space="preserve">ies. </w:t>
      </w:r>
      <w:r w:rsidR="00FB4755" w:rsidRPr="1721F2B7">
        <w:rPr>
          <w:lang w:val="en-US"/>
        </w:rPr>
        <w:t xml:space="preserve"> </w:t>
      </w:r>
      <w:r w:rsidR="5975F86D" w:rsidRPr="1721F2B7">
        <w:rPr>
          <w:lang w:val="en-US"/>
        </w:rPr>
        <w:t>For w</w:t>
      </w:r>
      <w:r w:rsidR="001934B6" w:rsidRPr="1721F2B7">
        <w:rPr>
          <w:lang w:val="en-US"/>
        </w:rPr>
        <w:t>hich purpose(s) will you use these photos</w:t>
      </w:r>
      <w:r w:rsidR="004B3E87" w:rsidRPr="1721F2B7">
        <w:rPr>
          <w:lang w:val="en-US"/>
        </w:rPr>
        <w:t xml:space="preserve"> and associated metadata</w:t>
      </w:r>
      <w:r w:rsidR="001934B6" w:rsidRPr="1721F2B7">
        <w:rPr>
          <w:lang w:val="en-US"/>
        </w:rPr>
        <w:t>?</w:t>
      </w:r>
    </w:p>
    <w:p w14:paraId="4557A0EE" w14:textId="2BC02880" w:rsidR="001934B6" w:rsidRPr="001934B6" w:rsidRDefault="001934B6" w:rsidP="001934B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Educational and t</w:t>
      </w:r>
      <w:r w:rsidRPr="001934B6">
        <w:rPr>
          <w:lang w:val="en-US"/>
        </w:rPr>
        <w:t xml:space="preserve">raining purposes </w:t>
      </w:r>
      <w:r w:rsidR="00436C0B">
        <w:rPr>
          <w:lang w:val="en-US"/>
        </w:rPr>
        <w:tab/>
      </w:r>
      <w:r w:rsidR="00436C0B">
        <w:rPr>
          <w:lang w:val="en-US"/>
        </w:rPr>
        <w:tab/>
      </w:r>
      <w:r>
        <w:rPr>
          <w:lang w:val="en-US"/>
        </w:rPr>
        <w:t>Yes/No</w:t>
      </w:r>
    </w:p>
    <w:p w14:paraId="4C98D6BA" w14:textId="6FCFF50E" w:rsidR="001934B6" w:rsidRDefault="001934B6" w:rsidP="001934B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D</w:t>
      </w:r>
      <w:r w:rsidRPr="001934B6">
        <w:rPr>
          <w:lang w:val="en-US"/>
        </w:rPr>
        <w:t xml:space="preserve">eveloping methods for photo grading </w:t>
      </w:r>
      <w:r>
        <w:rPr>
          <w:lang w:val="en-US"/>
        </w:rPr>
        <w:tab/>
      </w:r>
      <w:r>
        <w:rPr>
          <w:lang w:val="en-US"/>
        </w:rPr>
        <w:tab/>
        <w:t>Yes/No</w:t>
      </w:r>
    </w:p>
    <w:p w14:paraId="17F90875" w14:textId="4DD0E58E" w:rsidR="0013482A" w:rsidRDefault="0013482A" w:rsidP="001934B6">
      <w:pPr>
        <w:pStyle w:val="NoSpacing"/>
        <w:numPr>
          <w:ilvl w:val="0"/>
          <w:numId w:val="2"/>
        </w:numPr>
        <w:rPr>
          <w:lang w:val="en-US"/>
        </w:rPr>
      </w:pPr>
      <w:r>
        <w:rPr>
          <w:lang w:val="en-US"/>
        </w:rPr>
        <w:t>Research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Yes/No</w:t>
      </w:r>
    </w:p>
    <w:p w14:paraId="3A3DAC3D" w14:textId="6057B34C" w:rsidR="00B91A50" w:rsidRDefault="00B91A50" w:rsidP="001934B6">
      <w:pPr>
        <w:pStyle w:val="NoSpacing"/>
        <w:numPr>
          <w:ilvl w:val="0"/>
          <w:numId w:val="2"/>
        </w:numPr>
        <w:rPr>
          <w:lang w:val="en-US"/>
        </w:rPr>
      </w:pPr>
      <w:r w:rsidRPr="1721F2B7">
        <w:rPr>
          <w:lang w:val="en-US"/>
        </w:rPr>
        <w:t xml:space="preserve">Other, please </w:t>
      </w:r>
      <w:r w:rsidR="28C9C64D" w:rsidRPr="1721F2B7">
        <w:rPr>
          <w:lang w:val="en-US"/>
        </w:rPr>
        <w:t>describe</w:t>
      </w:r>
    </w:p>
    <w:p w14:paraId="4FC40902" w14:textId="026C2D6C" w:rsidR="005448AF" w:rsidRDefault="005448AF" w:rsidP="00464FEF">
      <w:pPr>
        <w:pStyle w:val="NoSpacing"/>
        <w:rPr>
          <w:lang w:val="en-US"/>
        </w:rPr>
      </w:pPr>
    </w:p>
    <w:p w14:paraId="0B17326C" w14:textId="328A38A4" w:rsidR="007377D5" w:rsidRDefault="007377D5" w:rsidP="00464FEF">
      <w:pPr>
        <w:pStyle w:val="NoSpacing"/>
        <w:rPr>
          <w:lang w:val="en-US"/>
        </w:rPr>
      </w:pPr>
      <w:r>
        <w:rPr>
          <w:lang w:val="en-US"/>
        </w:rPr>
        <w:t xml:space="preserve">6. Please provide the </w:t>
      </w:r>
      <w:r w:rsidR="0001244C">
        <w:rPr>
          <w:lang w:val="en-US"/>
        </w:rPr>
        <w:t>name</w:t>
      </w:r>
      <w:r w:rsidR="00EF5851">
        <w:rPr>
          <w:lang w:val="en-US"/>
        </w:rPr>
        <w:t>(s)</w:t>
      </w:r>
      <w:r w:rsidR="0001244C">
        <w:rPr>
          <w:lang w:val="en-US"/>
        </w:rPr>
        <w:t xml:space="preserve"> and contact details of others within your organisation </w:t>
      </w:r>
      <w:r w:rsidR="00F84953">
        <w:rPr>
          <w:lang w:val="en-US"/>
        </w:rPr>
        <w:t xml:space="preserve">that are </w:t>
      </w:r>
      <w:r w:rsidR="00A534FE">
        <w:rPr>
          <w:lang w:val="en-US"/>
        </w:rPr>
        <w:t>working with you on this</w:t>
      </w:r>
      <w:r w:rsidR="00872BBC">
        <w:rPr>
          <w:lang w:val="en-US"/>
        </w:rPr>
        <w:t xml:space="preserve"> project</w:t>
      </w:r>
      <w:r w:rsidR="00E44AB0">
        <w:rPr>
          <w:lang w:val="en-US"/>
        </w:rPr>
        <w:t>,</w:t>
      </w:r>
      <w:r w:rsidR="00872BBC">
        <w:rPr>
          <w:lang w:val="en-US"/>
        </w:rPr>
        <w:t xml:space="preserve"> </w:t>
      </w:r>
      <w:r w:rsidR="00E44AB0">
        <w:rPr>
          <w:lang w:val="en-US"/>
        </w:rPr>
        <w:t xml:space="preserve">and </w:t>
      </w:r>
      <w:r w:rsidR="00872BBC">
        <w:rPr>
          <w:lang w:val="en-US"/>
        </w:rPr>
        <w:t xml:space="preserve">who will also have access to these resources. </w:t>
      </w:r>
    </w:p>
    <w:p w14:paraId="7BABAC17" w14:textId="03F5D742" w:rsidR="00432CAB" w:rsidRDefault="00432CAB" w:rsidP="00464FEF">
      <w:pPr>
        <w:pStyle w:val="NoSpacing"/>
        <w:rPr>
          <w:lang w:val="en-US"/>
        </w:rPr>
      </w:pPr>
    </w:p>
    <w:p w14:paraId="094FBDD8" w14:textId="740FE299" w:rsidR="00432CAB" w:rsidRDefault="00432CAB" w:rsidP="00464FEF">
      <w:pPr>
        <w:pStyle w:val="NoSpacing"/>
        <w:rPr>
          <w:lang w:val="en-US"/>
        </w:rPr>
      </w:pPr>
      <w:r>
        <w:rPr>
          <w:lang w:val="en-US"/>
        </w:rPr>
        <w:t xml:space="preserve">7. Will you require access to view and download images </w:t>
      </w:r>
      <w:r w:rsidR="00E6222A">
        <w:rPr>
          <w:lang w:val="en-US"/>
        </w:rPr>
        <w:t xml:space="preserve">individually or do you have a need to download images in bulk? </w:t>
      </w:r>
      <w:r w:rsidR="00D53B1A">
        <w:rPr>
          <w:lang w:val="en-US"/>
        </w:rPr>
        <w:tab/>
      </w:r>
      <w:r w:rsidR="00D53B1A">
        <w:rPr>
          <w:lang w:val="en-US"/>
        </w:rPr>
        <w:tab/>
        <w:t>Individually/bulk/unsure</w:t>
      </w:r>
    </w:p>
    <w:p w14:paraId="2A3BDB21" w14:textId="77777777" w:rsidR="00F84953" w:rsidRDefault="00F84953" w:rsidP="00464FEF">
      <w:pPr>
        <w:pStyle w:val="NoSpacing"/>
        <w:rPr>
          <w:lang w:val="en-US"/>
        </w:rPr>
      </w:pPr>
    </w:p>
    <w:p w14:paraId="36C6C83C" w14:textId="77777777" w:rsidR="00732A8D" w:rsidRPr="00732A8D" w:rsidRDefault="00732A8D" w:rsidP="00732A8D">
      <w:pPr>
        <w:pStyle w:val="NoSpacing"/>
        <w:ind w:left="720"/>
        <w:rPr>
          <w:lang w:val="en-US"/>
        </w:rPr>
      </w:pPr>
    </w:p>
    <w:p w14:paraId="0E31677D" w14:textId="08BF4BF0" w:rsidR="001934B6" w:rsidRPr="00D63AB8" w:rsidRDefault="00D63AB8" w:rsidP="00464FEF">
      <w:pPr>
        <w:pStyle w:val="NoSpacing"/>
        <w:rPr>
          <w:u w:val="single"/>
          <w:lang w:val="en-US"/>
        </w:rPr>
      </w:pPr>
      <w:r>
        <w:rPr>
          <w:u w:val="single"/>
          <w:lang w:val="en-US"/>
        </w:rPr>
        <w:t>Terms and Conditions</w:t>
      </w:r>
    </w:p>
    <w:p w14:paraId="29B4B94D" w14:textId="15357633" w:rsidR="001934B6" w:rsidRDefault="001934B6" w:rsidP="00464FEF">
      <w:pPr>
        <w:pStyle w:val="NoSpacing"/>
        <w:rPr>
          <w:lang w:val="en-US"/>
        </w:rPr>
      </w:pPr>
    </w:p>
    <w:p w14:paraId="152BA7E4" w14:textId="09033738" w:rsidR="00B12733" w:rsidRPr="009654E0" w:rsidRDefault="00F740DF" w:rsidP="00464FEF">
      <w:pPr>
        <w:pStyle w:val="NoSpacing"/>
      </w:pPr>
      <w:r w:rsidRPr="6707249B">
        <w:rPr>
          <w:lang w:val="en-US"/>
        </w:rPr>
        <w:t>Do you agree</w:t>
      </w:r>
      <w:r w:rsidR="38C86B06" w:rsidRPr="6707249B">
        <w:rPr>
          <w:lang w:val="en-US"/>
        </w:rPr>
        <w:t xml:space="preserve"> to</w:t>
      </w:r>
      <w:r w:rsidRPr="6707249B">
        <w:rPr>
          <w:lang w:val="en-US"/>
        </w:rPr>
        <w:t xml:space="preserve"> </w:t>
      </w:r>
      <w:r w:rsidRPr="6707249B">
        <w:rPr>
          <w:b/>
          <w:bCs/>
          <w:lang w:val="en-US"/>
        </w:rPr>
        <w:t>not</w:t>
      </w:r>
      <w:r w:rsidRPr="6707249B">
        <w:rPr>
          <w:lang w:val="en-US"/>
        </w:rPr>
        <w:t xml:space="preserve"> share these photos </w:t>
      </w:r>
      <w:r w:rsidR="004B3E87" w:rsidRPr="6707249B">
        <w:rPr>
          <w:lang w:val="en-US"/>
        </w:rPr>
        <w:t xml:space="preserve">and associated metadata </w:t>
      </w:r>
      <w:r w:rsidRPr="6707249B">
        <w:rPr>
          <w:lang w:val="en-US"/>
        </w:rPr>
        <w:t xml:space="preserve">with any </w:t>
      </w:r>
      <w:r w:rsidR="00F72CFC">
        <w:rPr>
          <w:lang w:val="en-US"/>
        </w:rPr>
        <w:t xml:space="preserve">other </w:t>
      </w:r>
      <w:r w:rsidR="00F84953">
        <w:rPr>
          <w:lang w:val="en-US"/>
        </w:rPr>
        <w:t>indivi</w:t>
      </w:r>
      <w:r w:rsidR="00384FB8">
        <w:rPr>
          <w:lang w:val="en-US"/>
        </w:rPr>
        <w:t>duals not named above</w:t>
      </w:r>
      <w:r w:rsidR="00F84953">
        <w:rPr>
          <w:lang w:val="en-US"/>
        </w:rPr>
        <w:t xml:space="preserve">? </w:t>
      </w:r>
      <w:r w:rsidR="00F72CFC">
        <w:rPr>
          <w:lang w:val="en-US"/>
        </w:rPr>
        <w:t xml:space="preserve"> </w:t>
      </w:r>
      <w:r w:rsidRPr="6707249B">
        <w:rPr>
          <w:lang w:val="en-US"/>
        </w:rPr>
        <w:t xml:space="preserve"> </w:t>
      </w:r>
    </w:p>
    <w:p w14:paraId="62CDF0B4" w14:textId="1DFAF5CF" w:rsidR="00F740DF" w:rsidRDefault="00F740DF" w:rsidP="00464FEF">
      <w:pPr>
        <w:pStyle w:val="NoSpacing"/>
        <w:rPr>
          <w:lang w:val="en-US"/>
        </w:rPr>
      </w:pPr>
      <w:r>
        <w:rPr>
          <w:lang w:val="en-US"/>
        </w:rPr>
        <w:t>Yes/No</w:t>
      </w:r>
    </w:p>
    <w:p w14:paraId="3FB4C0B8" w14:textId="1452275E" w:rsidR="00384FB8" w:rsidRDefault="00384FB8" w:rsidP="00464FEF">
      <w:pPr>
        <w:pStyle w:val="NoSpacing"/>
        <w:rPr>
          <w:lang w:val="en-US"/>
        </w:rPr>
      </w:pPr>
    </w:p>
    <w:p w14:paraId="2EBCF06E" w14:textId="5B6A0A0D" w:rsidR="00384FB8" w:rsidRDefault="00384FB8" w:rsidP="00464FEF">
      <w:pPr>
        <w:pStyle w:val="NoSpacing"/>
        <w:rPr>
          <w:lang w:val="en-US"/>
        </w:rPr>
      </w:pPr>
      <w:r w:rsidRPr="6707249B">
        <w:rPr>
          <w:lang w:val="en-US"/>
        </w:rPr>
        <w:t xml:space="preserve">Do you agree to </w:t>
      </w:r>
      <w:r w:rsidRPr="6707249B">
        <w:rPr>
          <w:b/>
          <w:bCs/>
          <w:lang w:val="en-US"/>
        </w:rPr>
        <w:t>not</w:t>
      </w:r>
      <w:r w:rsidRPr="6707249B">
        <w:rPr>
          <w:lang w:val="en-US"/>
        </w:rPr>
        <w:t xml:space="preserve"> share these photos and associated metadata with any </w:t>
      </w:r>
      <w:r>
        <w:rPr>
          <w:lang w:val="en-US"/>
        </w:rPr>
        <w:t xml:space="preserve">other organisations? </w:t>
      </w:r>
    </w:p>
    <w:p w14:paraId="0E108318" w14:textId="234C6F47" w:rsidR="00384FB8" w:rsidRDefault="00384FB8" w:rsidP="00464FEF">
      <w:pPr>
        <w:pStyle w:val="NoSpacing"/>
        <w:rPr>
          <w:lang w:val="en-US"/>
        </w:rPr>
      </w:pPr>
      <w:r>
        <w:rPr>
          <w:lang w:val="en-US"/>
        </w:rPr>
        <w:t>(If your project involves work</w:t>
      </w:r>
      <w:r w:rsidR="00517406">
        <w:rPr>
          <w:lang w:val="en-US"/>
        </w:rPr>
        <w:t xml:space="preserve"> </w:t>
      </w:r>
      <w:r w:rsidR="00D35B09">
        <w:rPr>
          <w:lang w:val="en-US"/>
        </w:rPr>
        <w:t xml:space="preserve">with </w:t>
      </w:r>
      <w:r>
        <w:rPr>
          <w:lang w:val="en-US"/>
        </w:rPr>
        <w:t>other organisations, please ask them to submit a separate request for access</w:t>
      </w:r>
      <w:r w:rsidR="00D35B09">
        <w:rPr>
          <w:lang w:val="en-US"/>
        </w:rPr>
        <w:t>.</w:t>
      </w:r>
      <w:r>
        <w:rPr>
          <w:lang w:val="en-US"/>
        </w:rPr>
        <w:t>)</w:t>
      </w:r>
    </w:p>
    <w:p w14:paraId="5B3DBBF8" w14:textId="6B3AAB40" w:rsidR="00384FB8" w:rsidRDefault="00384FB8" w:rsidP="00464FEF">
      <w:pPr>
        <w:pStyle w:val="NoSpacing"/>
        <w:rPr>
          <w:lang w:val="en-US"/>
        </w:rPr>
      </w:pPr>
      <w:r>
        <w:rPr>
          <w:lang w:val="en-US"/>
        </w:rPr>
        <w:t>Yes/No</w:t>
      </w:r>
    </w:p>
    <w:p w14:paraId="143BAC82" w14:textId="77777777" w:rsidR="00F740DF" w:rsidRDefault="00F740DF" w:rsidP="00464FEF">
      <w:pPr>
        <w:pStyle w:val="NoSpacing"/>
        <w:rPr>
          <w:lang w:val="en-US"/>
        </w:rPr>
      </w:pPr>
    </w:p>
    <w:p w14:paraId="2F0A4DD5" w14:textId="77E6FD2E" w:rsidR="00B12733" w:rsidRDefault="00262C51" w:rsidP="00464FEF">
      <w:pPr>
        <w:pStyle w:val="NoSpacing"/>
        <w:rPr>
          <w:lang w:val="en-US"/>
        </w:rPr>
      </w:pPr>
      <w:r w:rsidRPr="1721F2B7">
        <w:rPr>
          <w:lang w:val="en-US"/>
        </w:rPr>
        <w:t xml:space="preserve">Do you agree </w:t>
      </w:r>
      <w:r w:rsidR="03B64ADE" w:rsidRPr="1721F2B7">
        <w:rPr>
          <w:lang w:val="en-US"/>
        </w:rPr>
        <w:t xml:space="preserve">to </w:t>
      </w:r>
      <w:r w:rsidRPr="1721F2B7">
        <w:rPr>
          <w:lang w:val="en-US"/>
        </w:rPr>
        <w:t xml:space="preserve">use these photos </w:t>
      </w:r>
      <w:r w:rsidR="004B3E87" w:rsidRPr="1721F2B7">
        <w:rPr>
          <w:lang w:val="en-US"/>
        </w:rPr>
        <w:t xml:space="preserve">and associated metadata </w:t>
      </w:r>
      <w:r w:rsidR="44523B34" w:rsidRPr="1721F2B7">
        <w:rPr>
          <w:lang w:val="en-US"/>
        </w:rPr>
        <w:t xml:space="preserve">strictly for the </w:t>
      </w:r>
      <w:r w:rsidRPr="1721F2B7">
        <w:rPr>
          <w:lang w:val="en-US"/>
        </w:rPr>
        <w:t>purpose</w:t>
      </w:r>
      <w:r w:rsidR="75DD3168" w:rsidRPr="1721F2B7">
        <w:rPr>
          <w:lang w:val="en-US"/>
        </w:rPr>
        <w:t>(s)</w:t>
      </w:r>
      <w:r w:rsidRPr="1721F2B7">
        <w:rPr>
          <w:lang w:val="en-US"/>
        </w:rPr>
        <w:t xml:space="preserve"> stated above?</w:t>
      </w:r>
      <w:r w:rsidR="00436C0B" w:rsidRPr="1721F2B7">
        <w:rPr>
          <w:lang w:val="en-US"/>
        </w:rPr>
        <w:t xml:space="preserve"> </w:t>
      </w:r>
    </w:p>
    <w:p w14:paraId="3A676C97" w14:textId="3699381C" w:rsidR="00262C51" w:rsidRDefault="00262C51" w:rsidP="00464FEF">
      <w:pPr>
        <w:pStyle w:val="NoSpacing"/>
        <w:rPr>
          <w:lang w:val="en-US"/>
        </w:rPr>
      </w:pPr>
      <w:r>
        <w:rPr>
          <w:lang w:val="en-US"/>
        </w:rPr>
        <w:t>Yes/No</w:t>
      </w:r>
    </w:p>
    <w:p w14:paraId="0441E5E9" w14:textId="77777777" w:rsidR="00262C51" w:rsidRDefault="00262C51" w:rsidP="00464FEF">
      <w:pPr>
        <w:pStyle w:val="NoSpacing"/>
        <w:rPr>
          <w:lang w:val="en-US"/>
        </w:rPr>
      </w:pPr>
    </w:p>
    <w:p w14:paraId="2AB4AD62" w14:textId="565E90A2" w:rsidR="00B12733" w:rsidRDefault="001934B6" w:rsidP="00464FEF">
      <w:pPr>
        <w:pStyle w:val="NoSpacing"/>
        <w:rPr>
          <w:lang w:val="en-US"/>
        </w:rPr>
      </w:pPr>
      <w:r w:rsidRPr="6707249B">
        <w:rPr>
          <w:lang w:val="en-US"/>
        </w:rPr>
        <w:t>Do you agree to acknowledg</w:t>
      </w:r>
      <w:r w:rsidR="00262C51" w:rsidRPr="6707249B">
        <w:rPr>
          <w:lang w:val="en-US"/>
        </w:rPr>
        <w:t>ing</w:t>
      </w:r>
      <w:r w:rsidRPr="6707249B">
        <w:rPr>
          <w:lang w:val="en-US"/>
        </w:rPr>
        <w:t xml:space="preserve"> this </w:t>
      </w:r>
      <w:r w:rsidR="008E11EB" w:rsidRPr="6707249B">
        <w:rPr>
          <w:lang w:val="en-US"/>
        </w:rPr>
        <w:t xml:space="preserve">Trachoma Photo </w:t>
      </w:r>
      <w:r w:rsidRPr="6707249B">
        <w:rPr>
          <w:lang w:val="en-US"/>
        </w:rPr>
        <w:t>database</w:t>
      </w:r>
      <w:r w:rsidR="004B3E87" w:rsidRPr="6707249B">
        <w:rPr>
          <w:lang w:val="en-US"/>
        </w:rPr>
        <w:t xml:space="preserve"> </w:t>
      </w:r>
      <w:r w:rsidRPr="6707249B">
        <w:rPr>
          <w:lang w:val="en-US"/>
        </w:rPr>
        <w:t xml:space="preserve">in </w:t>
      </w:r>
      <w:r w:rsidR="009E53DF" w:rsidRPr="6707249B">
        <w:rPr>
          <w:lang w:val="en-US"/>
        </w:rPr>
        <w:t>all dissemination activities (</w:t>
      </w:r>
      <w:r w:rsidR="3BF499AB" w:rsidRPr="6707249B">
        <w:rPr>
          <w:lang w:val="en-US"/>
        </w:rPr>
        <w:t>including, but not limited to,</w:t>
      </w:r>
      <w:r w:rsidR="009E53DF" w:rsidRPr="6707249B">
        <w:rPr>
          <w:lang w:val="en-US"/>
        </w:rPr>
        <w:t xml:space="preserve"> conference presentations</w:t>
      </w:r>
      <w:r w:rsidR="65B7EA57" w:rsidRPr="6707249B">
        <w:rPr>
          <w:lang w:val="en-US"/>
        </w:rPr>
        <w:t xml:space="preserve"> and</w:t>
      </w:r>
      <w:r w:rsidR="009E53DF" w:rsidRPr="6707249B">
        <w:rPr>
          <w:lang w:val="en-US"/>
        </w:rPr>
        <w:t xml:space="preserve"> </w:t>
      </w:r>
      <w:r w:rsidRPr="6707249B">
        <w:rPr>
          <w:lang w:val="en-US"/>
        </w:rPr>
        <w:t>publications</w:t>
      </w:r>
      <w:r w:rsidR="009E53DF" w:rsidRPr="6707249B">
        <w:rPr>
          <w:lang w:val="en-US"/>
        </w:rPr>
        <w:t>)</w:t>
      </w:r>
      <w:r w:rsidRPr="6707249B">
        <w:rPr>
          <w:lang w:val="en-US"/>
        </w:rPr>
        <w:t xml:space="preserve"> arising from your work using these photos</w:t>
      </w:r>
      <w:r w:rsidR="004B3E87" w:rsidRPr="6707249B">
        <w:rPr>
          <w:lang w:val="en-US"/>
        </w:rPr>
        <w:t xml:space="preserve"> and associated metadata</w:t>
      </w:r>
      <w:r w:rsidRPr="6707249B">
        <w:rPr>
          <w:lang w:val="en-US"/>
        </w:rPr>
        <w:t>?</w:t>
      </w:r>
      <w:r>
        <w:tab/>
      </w:r>
    </w:p>
    <w:p w14:paraId="3F0430FC" w14:textId="63FE37EF" w:rsidR="001934B6" w:rsidRDefault="00436C0B" w:rsidP="00464FEF">
      <w:pPr>
        <w:pStyle w:val="NoSpacing"/>
        <w:rPr>
          <w:lang w:val="en-US"/>
        </w:rPr>
      </w:pPr>
      <w:r>
        <w:rPr>
          <w:lang w:val="en-US"/>
        </w:rPr>
        <w:t xml:space="preserve"> </w:t>
      </w:r>
      <w:r w:rsidR="00262C51">
        <w:rPr>
          <w:lang w:val="en-US"/>
        </w:rPr>
        <w:t>Yes/</w:t>
      </w:r>
      <w:proofErr w:type="gramStart"/>
      <w:r w:rsidR="00262C51">
        <w:rPr>
          <w:lang w:val="en-US"/>
        </w:rPr>
        <w:t>No</w:t>
      </w:r>
      <w:r w:rsidR="00B91A50">
        <w:rPr>
          <w:lang w:val="en-US"/>
        </w:rPr>
        <w:t xml:space="preserve"> </w:t>
      </w:r>
      <w:r w:rsidR="00B12733">
        <w:rPr>
          <w:lang w:val="en-US"/>
        </w:rPr>
        <w:t xml:space="preserve"> </w:t>
      </w:r>
      <w:r w:rsidR="0013482A">
        <w:rPr>
          <w:lang w:val="en-US"/>
        </w:rPr>
        <w:t>(</w:t>
      </w:r>
      <w:proofErr w:type="gramEnd"/>
      <w:r w:rsidR="00B91A50">
        <w:rPr>
          <w:lang w:val="en-US"/>
        </w:rPr>
        <w:t>If no, please explain why</w:t>
      </w:r>
      <w:r w:rsidR="0013482A">
        <w:rPr>
          <w:lang w:val="en-US"/>
        </w:rPr>
        <w:t>)</w:t>
      </w:r>
    </w:p>
    <w:p w14:paraId="16C04D48" w14:textId="6A618F48" w:rsidR="00262C51" w:rsidRDefault="00262C51" w:rsidP="00464FEF">
      <w:pPr>
        <w:pStyle w:val="NoSpacing"/>
        <w:rPr>
          <w:lang w:val="en-US"/>
        </w:rPr>
      </w:pPr>
    </w:p>
    <w:p w14:paraId="0290E336" w14:textId="77777777" w:rsidR="00DF6AE8" w:rsidRDefault="00DF6AE8" w:rsidP="00464FEF">
      <w:pPr>
        <w:pStyle w:val="NoSpacing"/>
        <w:rPr>
          <w:lang w:val="en-US"/>
        </w:rPr>
      </w:pPr>
    </w:p>
    <w:p w14:paraId="3EB70A55" w14:textId="6742957C" w:rsidR="00DF6AE8" w:rsidRPr="00824E7C" w:rsidRDefault="00DF6AE8" w:rsidP="00464FEF">
      <w:pPr>
        <w:pStyle w:val="NoSpacing"/>
        <w:rPr>
          <w:u w:val="single"/>
          <w:lang w:val="en-US"/>
        </w:rPr>
      </w:pPr>
      <w:r w:rsidRPr="00824E7C">
        <w:rPr>
          <w:u w:val="single"/>
          <w:lang w:val="en-US"/>
        </w:rPr>
        <w:lastRenderedPageBreak/>
        <w:t>Privacy</w:t>
      </w:r>
    </w:p>
    <w:p w14:paraId="006DAF36" w14:textId="77777777" w:rsidR="00824E7C" w:rsidRDefault="00824E7C" w:rsidP="00464FEF">
      <w:pPr>
        <w:pStyle w:val="NoSpacing"/>
        <w:rPr>
          <w:lang w:val="en-US"/>
        </w:rPr>
      </w:pPr>
    </w:p>
    <w:p w14:paraId="7E0A9BD4" w14:textId="298DC478" w:rsidR="00555548" w:rsidRDefault="0013482A" w:rsidP="00464FEF">
      <w:pPr>
        <w:pStyle w:val="NoSpacing"/>
        <w:rPr>
          <w:lang w:val="en-US"/>
        </w:rPr>
      </w:pPr>
      <w:r w:rsidRPr="6707249B">
        <w:rPr>
          <w:lang w:val="en-US"/>
        </w:rPr>
        <w:t>Th</w:t>
      </w:r>
      <w:r w:rsidR="0083164F">
        <w:rPr>
          <w:lang w:val="en-US"/>
        </w:rPr>
        <w:t xml:space="preserve">e information you provide in this document will be </w:t>
      </w:r>
      <w:r w:rsidRPr="6707249B">
        <w:rPr>
          <w:lang w:val="en-US"/>
        </w:rPr>
        <w:t>stored securely on Tropical Data systems</w:t>
      </w:r>
      <w:r w:rsidR="00D15FEF">
        <w:rPr>
          <w:lang w:val="en-US"/>
        </w:rPr>
        <w:t xml:space="preserve">, </w:t>
      </w:r>
      <w:r w:rsidR="00761C0A">
        <w:rPr>
          <w:lang w:val="en-US"/>
        </w:rPr>
        <w:t xml:space="preserve">hosted by </w:t>
      </w:r>
      <w:proofErr w:type="gramStart"/>
      <w:r w:rsidR="00761C0A">
        <w:rPr>
          <w:lang w:val="en-US"/>
        </w:rPr>
        <w:t>Sightsavers</w:t>
      </w:r>
      <w:proofErr w:type="gramEnd"/>
      <w:r w:rsidR="00761C0A">
        <w:rPr>
          <w:lang w:val="en-US"/>
        </w:rPr>
        <w:t xml:space="preserve"> </w:t>
      </w:r>
      <w:r w:rsidR="00B12733" w:rsidRPr="6707249B">
        <w:rPr>
          <w:lang w:val="en-US"/>
        </w:rPr>
        <w:t xml:space="preserve">and will only be shared with </w:t>
      </w:r>
      <w:r w:rsidR="7432E878" w:rsidRPr="6707249B">
        <w:rPr>
          <w:lang w:val="en-US"/>
        </w:rPr>
        <w:t xml:space="preserve">members of the </w:t>
      </w:r>
      <w:r w:rsidR="00B12733" w:rsidRPr="6707249B">
        <w:rPr>
          <w:lang w:val="en-US"/>
        </w:rPr>
        <w:t xml:space="preserve">Steering Committee for the database. </w:t>
      </w:r>
      <w:r w:rsidRPr="6707249B">
        <w:rPr>
          <w:lang w:val="en-US"/>
        </w:rPr>
        <w:t>Tropical Data host</w:t>
      </w:r>
      <w:r w:rsidR="00761C0A">
        <w:rPr>
          <w:lang w:val="en-US"/>
        </w:rPr>
        <w:t>s</w:t>
      </w:r>
      <w:r w:rsidRPr="6707249B">
        <w:rPr>
          <w:lang w:val="en-US"/>
        </w:rPr>
        <w:t xml:space="preserve"> this database on behalf of the trachoma community</w:t>
      </w:r>
      <w:r w:rsidR="00B12733" w:rsidRPr="6707249B">
        <w:rPr>
          <w:lang w:val="en-US"/>
        </w:rPr>
        <w:t xml:space="preserve">, </w:t>
      </w:r>
      <w:r w:rsidR="1564A802" w:rsidRPr="6707249B">
        <w:rPr>
          <w:lang w:val="en-US"/>
        </w:rPr>
        <w:t xml:space="preserve">representatives </w:t>
      </w:r>
      <w:r w:rsidR="00B12733" w:rsidRPr="6707249B">
        <w:rPr>
          <w:lang w:val="en-US"/>
        </w:rPr>
        <w:t xml:space="preserve">of which make up the committee. All access requests will be shared with the </w:t>
      </w:r>
      <w:r w:rsidR="59EBF175" w:rsidRPr="6707249B">
        <w:rPr>
          <w:lang w:val="en-US"/>
        </w:rPr>
        <w:t>Steering C</w:t>
      </w:r>
      <w:r w:rsidR="00B12733" w:rsidRPr="6707249B">
        <w:rPr>
          <w:lang w:val="en-US"/>
        </w:rPr>
        <w:t>ommittee to review and confirm</w:t>
      </w:r>
      <w:r w:rsidR="00D35B09">
        <w:rPr>
          <w:lang w:val="en-US"/>
        </w:rPr>
        <w:t xml:space="preserve"> access</w:t>
      </w:r>
      <w:r w:rsidR="00B12733" w:rsidRPr="6707249B">
        <w:rPr>
          <w:lang w:val="en-US"/>
        </w:rPr>
        <w:t xml:space="preserve">. For an </w:t>
      </w:r>
      <w:r w:rsidR="00721DAB" w:rsidRPr="6707249B">
        <w:rPr>
          <w:lang w:val="en-US"/>
        </w:rPr>
        <w:t>up-to-date</w:t>
      </w:r>
      <w:r w:rsidR="00B12733" w:rsidRPr="6707249B">
        <w:rPr>
          <w:lang w:val="en-US"/>
        </w:rPr>
        <w:t xml:space="preserve"> list of </w:t>
      </w:r>
      <w:r w:rsidR="65E4C313" w:rsidRPr="6707249B">
        <w:rPr>
          <w:lang w:val="en-US"/>
        </w:rPr>
        <w:t>S</w:t>
      </w:r>
      <w:r w:rsidR="00B12733" w:rsidRPr="6707249B">
        <w:rPr>
          <w:lang w:val="en-US"/>
        </w:rPr>
        <w:t xml:space="preserve">teering </w:t>
      </w:r>
      <w:r w:rsidR="1A36AB03" w:rsidRPr="6707249B">
        <w:rPr>
          <w:lang w:val="en-US"/>
        </w:rPr>
        <w:t>C</w:t>
      </w:r>
      <w:r w:rsidR="00B12733" w:rsidRPr="6707249B">
        <w:rPr>
          <w:lang w:val="en-US"/>
        </w:rPr>
        <w:t xml:space="preserve">ommittee members please </w:t>
      </w:r>
      <w:r w:rsidR="00555548">
        <w:rPr>
          <w:lang w:val="en-US"/>
        </w:rPr>
        <w:t>consult the Trachoma Photo Database or contact</w:t>
      </w:r>
      <w:r w:rsidR="00B12733" w:rsidRPr="6707249B">
        <w:rPr>
          <w:lang w:val="en-US"/>
        </w:rPr>
        <w:t xml:space="preserve">: </w:t>
      </w:r>
      <w:hyperlink r:id="rId9">
        <w:r w:rsidR="00B12733" w:rsidRPr="6707249B">
          <w:rPr>
            <w:rStyle w:val="Hyperlink"/>
            <w:lang w:val="en-US"/>
          </w:rPr>
          <w:t>admin@tropicaldata.org</w:t>
        </w:r>
      </w:hyperlink>
      <w:r w:rsidR="00B12733" w:rsidRPr="6707249B">
        <w:rPr>
          <w:lang w:val="en-US"/>
        </w:rPr>
        <w:t xml:space="preserve">. </w:t>
      </w:r>
    </w:p>
    <w:p w14:paraId="3BC2ABFA" w14:textId="64789129" w:rsidR="00262C51" w:rsidRDefault="00262C51" w:rsidP="00464FEF">
      <w:pPr>
        <w:pStyle w:val="NoSpacing"/>
        <w:rPr>
          <w:lang w:val="en-US"/>
        </w:rPr>
      </w:pPr>
    </w:p>
    <w:p w14:paraId="2F15A416" w14:textId="2DEF8FE1" w:rsidR="00F50AC7" w:rsidRDefault="00F50AC7" w:rsidP="00F50AC7">
      <w:pPr>
        <w:pStyle w:val="NoSpacing"/>
        <w:rPr>
          <w:lang w:val="en-US"/>
        </w:rPr>
      </w:pPr>
      <w:r>
        <w:rPr>
          <w:lang w:val="en-US"/>
        </w:rPr>
        <w:t xml:space="preserve">If you would like to remove your data from the </w:t>
      </w:r>
      <w:proofErr w:type="gramStart"/>
      <w:r>
        <w:rPr>
          <w:lang w:val="en-US"/>
        </w:rPr>
        <w:t>system</w:t>
      </w:r>
      <w:proofErr w:type="gramEnd"/>
      <w:r>
        <w:rPr>
          <w:lang w:val="en-US"/>
        </w:rPr>
        <w:t xml:space="preserve"> please contact </w:t>
      </w:r>
      <w:r w:rsidR="00824E7C">
        <w:rPr>
          <w:lang w:val="en-US"/>
        </w:rPr>
        <w:t>admin@tropicaldata.org</w:t>
      </w:r>
      <w:r>
        <w:rPr>
          <w:lang w:val="en-US"/>
        </w:rPr>
        <w:t xml:space="preserve">, and if you have any questions regarding the </w:t>
      </w:r>
      <w:r w:rsidR="00B36890">
        <w:rPr>
          <w:lang w:val="en-US"/>
        </w:rPr>
        <w:t>use</w:t>
      </w:r>
      <w:r>
        <w:rPr>
          <w:lang w:val="en-US"/>
        </w:rPr>
        <w:t xml:space="preserve"> of your data </w:t>
      </w:r>
      <w:r w:rsidR="00F549CA">
        <w:rPr>
          <w:lang w:val="en-US"/>
        </w:rPr>
        <w:t>on</w:t>
      </w:r>
      <w:r w:rsidR="00824E7C">
        <w:rPr>
          <w:lang w:val="en-US"/>
        </w:rPr>
        <w:t xml:space="preserve"> </w:t>
      </w:r>
      <w:r w:rsidR="00F549CA">
        <w:rPr>
          <w:lang w:val="en-US"/>
        </w:rPr>
        <w:t xml:space="preserve">this system </w:t>
      </w:r>
      <w:r>
        <w:rPr>
          <w:lang w:val="en-US"/>
        </w:rPr>
        <w:t>please contact</w:t>
      </w:r>
      <w:r w:rsidR="00C43665">
        <w:rPr>
          <w:lang w:val="en-US"/>
        </w:rPr>
        <w:t xml:space="preserve"> Sightsavers’</w:t>
      </w:r>
      <w:r>
        <w:rPr>
          <w:lang w:val="en-US"/>
        </w:rPr>
        <w:t xml:space="preserve"> Data Protection Officer via </w:t>
      </w:r>
      <w:hyperlink r:id="rId10" w:history="1">
        <w:r w:rsidRPr="006C0DED">
          <w:rPr>
            <w:rStyle w:val="Hyperlink"/>
            <w:lang w:val="en-US"/>
          </w:rPr>
          <w:t>dpo@sightsavers.org</w:t>
        </w:r>
      </w:hyperlink>
    </w:p>
    <w:p w14:paraId="433D2A89" w14:textId="77777777" w:rsidR="00F03053" w:rsidRPr="00464FEF" w:rsidRDefault="00F03053" w:rsidP="00464FEF">
      <w:pPr>
        <w:pStyle w:val="NoSpacing"/>
        <w:rPr>
          <w:lang w:val="en-US"/>
        </w:rPr>
      </w:pPr>
    </w:p>
    <w:sectPr w:rsidR="00F03053" w:rsidRPr="00464FEF" w:rsidSect="00721DAB">
      <w:pgSz w:w="11906" w:h="16838"/>
      <w:pgMar w:top="1134" w:right="1247" w:bottom="1134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66827"/>
    <w:multiLevelType w:val="hybridMultilevel"/>
    <w:tmpl w:val="04C42D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BB05F8"/>
    <w:multiLevelType w:val="hybridMultilevel"/>
    <w:tmpl w:val="7410EC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705809">
    <w:abstractNumId w:val="0"/>
  </w:num>
  <w:num w:numId="2" w16cid:durableId="7718236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MLS0NLMwNTUxNDVW0lEKTi0uzszPAykwrAUAg/KqOSwAAAA="/>
  </w:docVars>
  <w:rsids>
    <w:rsidRoot w:val="007B6D23"/>
    <w:rsid w:val="0001244C"/>
    <w:rsid w:val="000809F2"/>
    <w:rsid w:val="0013482A"/>
    <w:rsid w:val="001934B6"/>
    <w:rsid w:val="00212406"/>
    <w:rsid w:val="00262C51"/>
    <w:rsid w:val="002D109E"/>
    <w:rsid w:val="00384FB8"/>
    <w:rsid w:val="00432CAB"/>
    <w:rsid w:val="00436C0B"/>
    <w:rsid w:val="00464FEF"/>
    <w:rsid w:val="004A0590"/>
    <w:rsid w:val="004B3E87"/>
    <w:rsid w:val="00517406"/>
    <w:rsid w:val="005448AF"/>
    <w:rsid w:val="00555548"/>
    <w:rsid w:val="005B76D8"/>
    <w:rsid w:val="00721DAB"/>
    <w:rsid w:val="00732A8D"/>
    <w:rsid w:val="007377D5"/>
    <w:rsid w:val="00761C0A"/>
    <w:rsid w:val="00771CBB"/>
    <w:rsid w:val="007B6D23"/>
    <w:rsid w:val="00824E7C"/>
    <w:rsid w:val="0083164F"/>
    <w:rsid w:val="00872BBC"/>
    <w:rsid w:val="008754B2"/>
    <w:rsid w:val="008E11EB"/>
    <w:rsid w:val="00943E3E"/>
    <w:rsid w:val="009654E0"/>
    <w:rsid w:val="009E53DF"/>
    <w:rsid w:val="00A31D9B"/>
    <w:rsid w:val="00A534FE"/>
    <w:rsid w:val="00AD12AD"/>
    <w:rsid w:val="00B12733"/>
    <w:rsid w:val="00B13F47"/>
    <w:rsid w:val="00B36890"/>
    <w:rsid w:val="00B91A50"/>
    <w:rsid w:val="00C003D7"/>
    <w:rsid w:val="00C43665"/>
    <w:rsid w:val="00D15FEF"/>
    <w:rsid w:val="00D35B09"/>
    <w:rsid w:val="00D53B1A"/>
    <w:rsid w:val="00D63AB8"/>
    <w:rsid w:val="00DB45A7"/>
    <w:rsid w:val="00DF6AE8"/>
    <w:rsid w:val="00E44AB0"/>
    <w:rsid w:val="00E6222A"/>
    <w:rsid w:val="00E878C0"/>
    <w:rsid w:val="00EF5851"/>
    <w:rsid w:val="00F03053"/>
    <w:rsid w:val="00F50AC7"/>
    <w:rsid w:val="00F549CA"/>
    <w:rsid w:val="00F72CFC"/>
    <w:rsid w:val="00F740DF"/>
    <w:rsid w:val="00F84953"/>
    <w:rsid w:val="00FB4755"/>
    <w:rsid w:val="03B64ADE"/>
    <w:rsid w:val="066C807B"/>
    <w:rsid w:val="0B4A083E"/>
    <w:rsid w:val="0B538BCA"/>
    <w:rsid w:val="11C2CD4E"/>
    <w:rsid w:val="138239C8"/>
    <w:rsid w:val="1564A802"/>
    <w:rsid w:val="1721F2B7"/>
    <w:rsid w:val="1A36AB03"/>
    <w:rsid w:val="1B69AF94"/>
    <w:rsid w:val="1EA93DDC"/>
    <w:rsid w:val="22ECAB57"/>
    <w:rsid w:val="2734009D"/>
    <w:rsid w:val="28C9C64D"/>
    <w:rsid w:val="38C86B06"/>
    <w:rsid w:val="39B542A3"/>
    <w:rsid w:val="39C29630"/>
    <w:rsid w:val="3A46B756"/>
    <w:rsid w:val="3BF499AB"/>
    <w:rsid w:val="3D287A38"/>
    <w:rsid w:val="414BF067"/>
    <w:rsid w:val="44523B34"/>
    <w:rsid w:val="461F618A"/>
    <w:rsid w:val="4E4B8F85"/>
    <w:rsid w:val="561C5CF7"/>
    <w:rsid w:val="57069C5E"/>
    <w:rsid w:val="5975F86D"/>
    <w:rsid w:val="59EBF175"/>
    <w:rsid w:val="65B7EA57"/>
    <w:rsid w:val="65E4C313"/>
    <w:rsid w:val="6707249B"/>
    <w:rsid w:val="6CA9AFCB"/>
    <w:rsid w:val="70D51380"/>
    <w:rsid w:val="7319F49C"/>
    <w:rsid w:val="73BCEF70"/>
    <w:rsid w:val="73EA0859"/>
    <w:rsid w:val="73F38BE5"/>
    <w:rsid w:val="7432E878"/>
    <w:rsid w:val="758F5C46"/>
    <w:rsid w:val="75A884A3"/>
    <w:rsid w:val="75DD3168"/>
    <w:rsid w:val="772B2CA7"/>
    <w:rsid w:val="7D9A6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35D5F"/>
  <w15:chartTrackingRefBased/>
  <w15:docId w15:val="{04050E94-D1B8-4887-9123-DAEB6D33E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4F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62C51"/>
    <w:pPr>
      <w:ind w:left="720"/>
      <w:contextualSpacing/>
    </w:pPr>
  </w:style>
  <w:style w:type="table" w:styleId="TableGrid">
    <w:name w:val="Table Grid"/>
    <w:basedOn w:val="TableNormal"/>
    <w:uiPriority w:val="39"/>
    <w:rsid w:val="00732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71C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1C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C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1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1C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1A5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127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27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tropicaldat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dpo@sightsavers.org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admin@tropicaldat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9130ca-1599-4f80-8a68-6e87dd635ad7" xsi:nil="true"/>
    <lcf76f155ced4ddcb4097134ff3c332f xmlns="b1781186-d908-4dab-878a-c21bc95f8269">
      <Terms xmlns="http://schemas.microsoft.com/office/infopath/2007/PartnerControls"/>
    </lcf76f155ced4ddcb4097134ff3c332f>
    <SharedWithUsers xmlns="6c9130ca-1599-4f80-8a68-6e87dd635ad7">
      <UserInfo>
        <DisplayName>Anthony Wadlow</DisplayName>
        <AccountId>333</AccountId>
        <AccountType/>
      </UserInfo>
      <UserInfo>
        <DisplayName>Dipak Patel</DisplayName>
        <AccountId>33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8146B3DDAC74B81BD655CDA36922E" ma:contentTypeVersion="16" ma:contentTypeDescription="Create a new document." ma:contentTypeScope="" ma:versionID="773511237685668071e62f623dc2af0c">
  <xsd:schema xmlns:xsd="http://www.w3.org/2001/XMLSchema" xmlns:xs="http://www.w3.org/2001/XMLSchema" xmlns:p="http://schemas.microsoft.com/office/2006/metadata/properties" xmlns:ns2="b1781186-d908-4dab-878a-c21bc95f8269" xmlns:ns3="6c9130ca-1599-4f80-8a68-6e87dd635ad7" targetNamespace="http://schemas.microsoft.com/office/2006/metadata/properties" ma:root="true" ma:fieldsID="7d169636c3880f8e0397a2fdc776858a" ns2:_="" ns3:_="">
    <xsd:import namespace="b1781186-d908-4dab-878a-c21bc95f8269"/>
    <xsd:import namespace="6c9130ca-1599-4f80-8a68-6e87dd635a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81186-d908-4dab-878a-c21bc95f82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c4eb6af-b8e0-4535-81bd-a4e3e89bfa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130ca-1599-4f80-8a68-6e87dd635ad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3f6288-3fce-4f28-a8e5-9df9893838bb}" ma:internalName="TaxCatchAll" ma:showField="CatchAllData" ma:web="6c9130ca-1599-4f80-8a68-6e87dd635a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F8A1B73-4059-448B-968B-DEF4FB5D57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20A6EE-89E4-42C1-8C5D-CC6573221466}">
  <ds:schemaRefs>
    <ds:schemaRef ds:uri="http://schemas.microsoft.com/office/2006/metadata/properties"/>
    <ds:schemaRef ds:uri="http://schemas.microsoft.com/office/infopath/2007/PartnerControls"/>
    <ds:schemaRef ds:uri="6c9130ca-1599-4f80-8a68-6e87dd635ad7"/>
    <ds:schemaRef ds:uri="b1781186-d908-4dab-878a-c21bc95f8269"/>
    <ds:schemaRef ds:uri="54c74f02-f20e-4794-8cb8-5ae9550ee52e"/>
    <ds:schemaRef ds:uri="97c541f2-9fa3-42c3-89dd-fd6d5a546e9a"/>
  </ds:schemaRefs>
</ds:datastoreItem>
</file>

<file path=customXml/itemProps3.xml><?xml version="1.0" encoding="utf-8"?>
<ds:datastoreItem xmlns:ds="http://schemas.openxmlformats.org/officeDocument/2006/customXml" ds:itemID="{F7F40055-FC9B-4C62-AA80-DBFADEA0F16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6</Words>
  <Characters>2451</Characters>
  <Application>Microsoft Office Word</Application>
  <DocSecurity>0</DocSecurity>
  <Lines>6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and Tropical Medicine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Harding-Esch</dc:creator>
  <cp:keywords/>
  <dc:description/>
  <cp:lastModifiedBy>Cristina Jimenez</cp:lastModifiedBy>
  <cp:revision>3</cp:revision>
  <dcterms:created xsi:type="dcterms:W3CDTF">2022-09-27T09:57:00Z</dcterms:created>
  <dcterms:modified xsi:type="dcterms:W3CDTF">2022-09-27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48146B3DDAC74B81BD655CDA36922E</vt:lpwstr>
  </property>
  <property fmtid="{D5CDD505-2E9C-101B-9397-08002B2CF9AE}" pid="3" name="MediaServiceImageTags">
    <vt:lpwstr/>
  </property>
  <property fmtid="{D5CDD505-2E9C-101B-9397-08002B2CF9AE}" pid="4" name="GrammarlyDocumentId">
    <vt:lpwstr>ee44dcd1056374a8fbba4453e7929ff651226dbc5616a7569f1b29bb6954c7c5</vt:lpwstr>
  </property>
</Properties>
</file>